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6F048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16056250" w14:textId="73114D27" w:rsidR="002976B5" w:rsidRPr="002976B5" w:rsidRDefault="002976B5" w:rsidP="00C5695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Wzór oświadczenia kandydata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t xml:space="preserve"> 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br/>
        <w:t xml:space="preserve">o wyrażeniu zgody na kandydowanie w wyborach do pośredniego kolegium elektorów, rady wydziału lub wydziałowego kolegium </w:t>
      </w:r>
      <w:r w:rsidR="00FF1446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t>elektorów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t xml:space="preserve"> 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br/>
        <w:t>oraz o spełnianiu przesłanek biernego prawa wyborczego w tych wyborach</w:t>
      </w:r>
    </w:p>
    <w:p w14:paraId="679965CF" w14:textId="77777777" w:rsidR="002976B5" w:rsidRPr="002976B5" w:rsidRDefault="002976B5" w:rsidP="00C56957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02E3B2BC" w14:textId="77777777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744C856D" w14:textId="0E039939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Warszawa, dnia …………… r. </w:t>
      </w:r>
    </w:p>
    <w:p w14:paraId="36A78A1B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546A00C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….</w:t>
      </w:r>
    </w:p>
    <w:p w14:paraId="01ABC8E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36460E45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389E3F3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</w:t>
      </w:r>
    </w:p>
    <w:p w14:paraId="29EB0847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/stopień naukowy/tytuł zawodowy kandydata)</w:t>
      </w:r>
    </w:p>
    <w:p w14:paraId="38A95E97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lang w:eastAsia="pl-PL"/>
          <w14:ligatures w14:val="none"/>
        </w:rPr>
      </w:pPr>
    </w:p>
    <w:p w14:paraId="549E95AE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lang w:eastAsia="pl-PL"/>
          <w14:ligatures w14:val="none"/>
        </w:rPr>
        <w:t>………………………………………………………</w:t>
      </w:r>
    </w:p>
    <w:p w14:paraId="62E11158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jednostka organizacyjna, w której kandydat jest zatrudniony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F6354B4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</w:p>
    <w:p w14:paraId="50B56145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</w:t>
      </w:r>
    </w:p>
    <w:p w14:paraId="596172D9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osobowy kandydata z systemu SAP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0A7FE66C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67B76CD0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</w:t>
      </w:r>
    </w:p>
    <w:p w14:paraId="02D64E85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telefonu kontaktoweg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728EE774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6F52549C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4484E52D" w14:textId="77777777" w:rsidR="002976B5" w:rsidRPr="002976B5" w:rsidRDefault="002976B5" w:rsidP="002976B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>WYRAŻENIE ZGODY NA KANDYDOWANIE</w:t>
      </w:r>
    </w:p>
    <w:p w14:paraId="3958B69B" w14:textId="77777777" w:rsidR="002976B5" w:rsidRPr="002976B5" w:rsidRDefault="002976B5" w:rsidP="002976B5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1B62282F" w14:textId="644C0623" w:rsidR="002976B5" w:rsidRPr="002976B5" w:rsidRDefault="002976B5" w:rsidP="002976B5">
      <w:pPr>
        <w:spacing w:after="0" w:line="480" w:lineRule="auto"/>
        <w:ind w:left="-284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 xml:space="preserve">Niniejszym wyrażam zgodę na kandydowanie na przedstawiciela grupy wyborczej ……… 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 xml:space="preserve">sygnatura grupy wyborczej – zgodnie z § 1 ust. 2 uchwały nr </w:t>
      </w:r>
      <w:r w:rsidR="00FF1446" w:rsidRP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414/L/2023 Senatu Politechniki Warszawskiej z dnia 29 listopada 2023 r. w sprawie wyborów w Politechnice Warszawskiej na kadencję 2024–2028)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br/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w …………………………………………………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wskazać organ lub ciało, do którego kandyduje osoba zgłaszana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oraz oświadczam, że spełniam przesłanki biernego prawa wyborczego.</w:t>
      </w:r>
    </w:p>
    <w:p w14:paraId="1FAC5EAE" w14:textId="77777777" w:rsidR="002976B5" w:rsidRPr="002976B5" w:rsidRDefault="002976B5" w:rsidP="002976B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</w:p>
    <w:p w14:paraId="32B8F741" w14:textId="77777777" w:rsidR="002976B5" w:rsidRPr="002976B5" w:rsidRDefault="002976B5" w:rsidP="00D0026E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</w:p>
    <w:p w14:paraId="7CF23B5F" w14:textId="77777777" w:rsidR="002976B5" w:rsidRPr="002976B5" w:rsidRDefault="002976B5" w:rsidP="00D0026E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>______________________________</w:t>
      </w:r>
    </w:p>
    <w:p w14:paraId="73DCA5A4" w14:textId="77777777" w:rsidR="002976B5" w:rsidRPr="002976B5" w:rsidRDefault="002976B5" w:rsidP="00D0026E">
      <w:pPr>
        <w:spacing w:after="0" w:line="240" w:lineRule="auto"/>
        <w:ind w:left="5664"/>
        <w:jc w:val="both"/>
        <w:rPr>
          <w:rFonts w:ascii="Times New Roman" w:eastAsia="Times New Roman" w:hAnsi="Times New Roman" w:cs="Times New Roman"/>
          <w:i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kern w:val="0"/>
          <w:sz w:val="20"/>
          <w:szCs w:val="20"/>
          <w:lang w:eastAsia="pl-PL"/>
          <w14:ligatures w14:val="none"/>
        </w:rPr>
        <w:t>data i czytelny podpis kandydata</w:t>
      </w:r>
    </w:p>
    <w:p w14:paraId="72CB87C6" w14:textId="75F6ED67" w:rsidR="002976B5" w:rsidRPr="002976B5" w:rsidRDefault="002976B5" w:rsidP="00D0026E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sectPr w:rsidR="002976B5" w:rsidRPr="002976B5" w:rsidSect="00F935BE">
      <w:headerReference w:type="default" r:id="rId8"/>
      <w:footerReference w:type="even" r:id="rId9"/>
      <w:footerReference w:type="default" r:id="rId10"/>
      <w:footnotePr>
        <w:numFmt w:val="chicago"/>
        <w:numRestart w:val="eachPage"/>
      </w:footnotePr>
      <w:pgSz w:w="11900" w:h="16840"/>
      <w:pgMar w:top="829" w:right="1417" w:bottom="94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C9570" w14:textId="77777777" w:rsidR="008D7539" w:rsidRDefault="008D7539" w:rsidP="002976B5">
      <w:pPr>
        <w:spacing w:after="0" w:line="240" w:lineRule="auto"/>
      </w:pPr>
      <w:r>
        <w:separator/>
      </w:r>
    </w:p>
  </w:endnote>
  <w:endnote w:type="continuationSeparator" w:id="0">
    <w:p w14:paraId="6BC94544" w14:textId="77777777" w:rsidR="008D7539" w:rsidRDefault="008D7539" w:rsidP="00297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-1723818626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52526018" w14:textId="77777777" w:rsidR="004960FC" w:rsidRDefault="004960FC" w:rsidP="00F935BE">
        <w:pPr>
          <w:pStyle w:val="Stopka1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3D3D5C26" w14:textId="77777777" w:rsidR="004960FC" w:rsidRDefault="004960FC" w:rsidP="00F935BE">
    <w:pPr>
      <w:pStyle w:val="Stopka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4AA6C" w14:textId="77777777" w:rsidR="004960FC" w:rsidRDefault="004960FC" w:rsidP="00F935BE">
    <w:pPr>
      <w:pStyle w:val="Stopka1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3916F" w14:textId="77777777" w:rsidR="008D7539" w:rsidRDefault="008D7539" w:rsidP="002976B5">
      <w:pPr>
        <w:spacing w:after="0" w:line="240" w:lineRule="auto"/>
      </w:pPr>
      <w:r>
        <w:separator/>
      </w:r>
    </w:p>
  </w:footnote>
  <w:footnote w:type="continuationSeparator" w:id="0">
    <w:p w14:paraId="695DDBA6" w14:textId="77777777" w:rsidR="008D7539" w:rsidRDefault="008D7539" w:rsidP="002976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DD72D" w14:textId="77777777" w:rsidR="004960FC" w:rsidRPr="00641562" w:rsidRDefault="004960FC" w:rsidP="00F935BE">
    <w:pPr>
      <w:pStyle w:val="Nagwek10"/>
      <w:jc w:val="right"/>
      <w:rPr>
        <w:rFonts w:ascii="Times New Roman" w:hAnsi="Times New Roman" w:cs="Times New Roman"/>
        <w:i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0664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A239C2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07A2379"/>
    <w:multiLevelType w:val="multilevel"/>
    <w:tmpl w:val="04150025"/>
    <w:lvl w:ilvl="0">
      <w:start w:val="1"/>
      <w:numFmt w:val="decimal"/>
      <w:pStyle w:val="Nagwek11"/>
      <w:lvlText w:val="%1"/>
      <w:lvlJc w:val="left"/>
      <w:pPr>
        <w:ind w:left="432" w:hanging="432"/>
      </w:pPr>
    </w:lvl>
    <w:lvl w:ilvl="1">
      <w:start w:val="1"/>
      <w:numFmt w:val="decimal"/>
      <w:pStyle w:val="Nagwek21"/>
      <w:lvlText w:val="%1.%2"/>
      <w:lvlJc w:val="left"/>
      <w:pPr>
        <w:ind w:left="576" w:hanging="576"/>
      </w:pPr>
    </w:lvl>
    <w:lvl w:ilvl="2">
      <w:start w:val="1"/>
      <w:numFmt w:val="decimal"/>
      <w:pStyle w:val="Nagwek31"/>
      <w:lvlText w:val="%1.%2.%3"/>
      <w:lvlJc w:val="left"/>
      <w:pPr>
        <w:ind w:left="720" w:hanging="720"/>
      </w:pPr>
    </w:lvl>
    <w:lvl w:ilvl="3">
      <w:start w:val="1"/>
      <w:numFmt w:val="decimal"/>
      <w:pStyle w:val="Nagwek41"/>
      <w:lvlText w:val="%1.%2.%3.%4"/>
      <w:lvlJc w:val="left"/>
      <w:pPr>
        <w:ind w:left="864" w:hanging="864"/>
      </w:pPr>
    </w:lvl>
    <w:lvl w:ilvl="4">
      <w:start w:val="1"/>
      <w:numFmt w:val="decimal"/>
      <w:pStyle w:val="Nagwek51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1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9A024D7"/>
    <w:multiLevelType w:val="hybridMultilevel"/>
    <w:tmpl w:val="D9704B80"/>
    <w:lvl w:ilvl="0" w:tplc="762E3A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926FA7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972EAC"/>
    <w:multiLevelType w:val="hybridMultilevel"/>
    <w:tmpl w:val="29422BA2"/>
    <w:lvl w:ilvl="0" w:tplc="6026EC8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F2EB0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516EC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0918E9"/>
    <w:multiLevelType w:val="hybridMultilevel"/>
    <w:tmpl w:val="A9B03B8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2168C1"/>
    <w:multiLevelType w:val="hybridMultilevel"/>
    <w:tmpl w:val="10BC55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81E41"/>
    <w:multiLevelType w:val="hybridMultilevel"/>
    <w:tmpl w:val="EF760C1C"/>
    <w:lvl w:ilvl="0" w:tplc="AED47A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AA6D9C8">
      <w:start w:val="1"/>
      <w:numFmt w:val="decimal"/>
      <w:lvlText w:val="%2)"/>
      <w:lvlJc w:val="left"/>
      <w:pPr>
        <w:ind w:left="1440" w:hanging="360"/>
      </w:pPr>
      <w:rPr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1F37D8"/>
    <w:multiLevelType w:val="hybridMultilevel"/>
    <w:tmpl w:val="26D8A52C"/>
    <w:lvl w:ilvl="0" w:tplc="0AA6D9C8">
      <w:start w:val="1"/>
      <w:numFmt w:val="decimal"/>
      <w:lvlText w:val="%1)"/>
      <w:lvlJc w:val="left"/>
      <w:pPr>
        <w:ind w:left="144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47639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536924"/>
    <w:multiLevelType w:val="hybridMultilevel"/>
    <w:tmpl w:val="9E325E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B802A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E4E0FE7"/>
    <w:multiLevelType w:val="hybridMultilevel"/>
    <w:tmpl w:val="EF3C64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B10345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7" w15:restartNumberingAfterBreak="0">
    <w:nsid w:val="753C5B59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65E3F2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C244397"/>
    <w:multiLevelType w:val="hybridMultilevel"/>
    <w:tmpl w:val="E56055EA"/>
    <w:lvl w:ilvl="0" w:tplc="1E865AD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F6B7DF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3312283">
    <w:abstractNumId w:val="15"/>
  </w:num>
  <w:num w:numId="2" w16cid:durableId="1213351982">
    <w:abstractNumId w:val="9"/>
  </w:num>
  <w:num w:numId="3" w16cid:durableId="2029208343">
    <w:abstractNumId w:val="19"/>
  </w:num>
  <w:num w:numId="4" w16cid:durableId="782652112">
    <w:abstractNumId w:val="17"/>
  </w:num>
  <w:num w:numId="5" w16cid:durableId="522015327">
    <w:abstractNumId w:val="1"/>
  </w:num>
  <w:num w:numId="6" w16cid:durableId="638848903">
    <w:abstractNumId w:val="16"/>
  </w:num>
  <w:num w:numId="7" w16cid:durableId="467943912">
    <w:abstractNumId w:val="8"/>
  </w:num>
  <w:num w:numId="8" w16cid:durableId="1862475008">
    <w:abstractNumId w:val="13"/>
  </w:num>
  <w:num w:numId="9" w16cid:durableId="1604142273">
    <w:abstractNumId w:val="5"/>
  </w:num>
  <w:num w:numId="10" w16cid:durableId="1560748554">
    <w:abstractNumId w:val="3"/>
  </w:num>
  <w:num w:numId="11" w16cid:durableId="129787130">
    <w:abstractNumId w:val="2"/>
  </w:num>
  <w:num w:numId="12" w16cid:durableId="1836922283">
    <w:abstractNumId w:val="4"/>
  </w:num>
  <w:num w:numId="13" w16cid:durableId="312101003">
    <w:abstractNumId w:val="20"/>
  </w:num>
  <w:num w:numId="14" w16cid:durableId="1701931199">
    <w:abstractNumId w:val="7"/>
  </w:num>
  <w:num w:numId="15" w16cid:durableId="461047557">
    <w:abstractNumId w:val="18"/>
  </w:num>
  <w:num w:numId="16" w16cid:durableId="1385327821">
    <w:abstractNumId w:val="0"/>
  </w:num>
  <w:num w:numId="17" w16cid:durableId="688918539">
    <w:abstractNumId w:val="14"/>
  </w:num>
  <w:num w:numId="18" w16cid:durableId="1615748711">
    <w:abstractNumId w:val="6"/>
  </w:num>
  <w:num w:numId="19" w16cid:durableId="852190403">
    <w:abstractNumId w:val="10"/>
  </w:num>
  <w:num w:numId="20" w16cid:durableId="1533306776">
    <w:abstractNumId w:val="11"/>
  </w:num>
  <w:num w:numId="21" w16cid:durableId="176837936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TYzMDa0tDQwNzZQ0lEKTi0uzszPAykwrAUAplRGfSwAAAA="/>
  </w:docVars>
  <w:rsids>
    <w:rsidRoot w:val="002976B5"/>
    <w:rsid w:val="000272FB"/>
    <w:rsid w:val="000C07C5"/>
    <w:rsid w:val="000D52C4"/>
    <w:rsid w:val="00105D84"/>
    <w:rsid w:val="00116B71"/>
    <w:rsid w:val="00161994"/>
    <w:rsid w:val="001A7A9D"/>
    <w:rsid w:val="002976B5"/>
    <w:rsid w:val="00360AE9"/>
    <w:rsid w:val="00374C37"/>
    <w:rsid w:val="003F2C0D"/>
    <w:rsid w:val="003F3738"/>
    <w:rsid w:val="004337F7"/>
    <w:rsid w:val="004960FC"/>
    <w:rsid w:val="00503EC4"/>
    <w:rsid w:val="00525BB0"/>
    <w:rsid w:val="00536C26"/>
    <w:rsid w:val="005C006F"/>
    <w:rsid w:val="00676BB7"/>
    <w:rsid w:val="006B0DF9"/>
    <w:rsid w:val="006B1748"/>
    <w:rsid w:val="00751CB8"/>
    <w:rsid w:val="007A62A3"/>
    <w:rsid w:val="007A7903"/>
    <w:rsid w:val="007C01CA"/>
    <w:rsid w:val="007C0AA2"/>
    <w:rsid w:val="007F0A10"/>
    <w:rsid w:val="007F1D4C"/>
    <w:rsid w:val="00850753"/>
    <w:rsid w:val="00857119"/>
    <w:rsid w:val="008653BE"/>
    <w:rsid w:val="008D7539"/>
    <w:rsid w:val="00931248"/>
    <w:rsid w:val="009A191A"/>
    <w:rsid w:val="009E2978"/>
    <w:rsid w:val="00AC1D10"/>
    <w:rsid w:val="00AD4D2B"/>
    <w:rsid w:val="00AE08F7"/>
    <w:rsid w:val="00AE588D"/>
    <w:rsid w:val="00B52781"/>
    <w:rsid w:val="00B52888"/>
    <w:rsid w:val="00B93100"/>
    <w:rsid w:val="00BD381D"/>
    <w:rsid w:val="00BE025B"/>
    <w:rsid w:val="00C25078"/>
    <w:rsid w:val="00C56957"/>
    <w:rsid w:val="00C863AF"/>
    <w:rsid w:val="00C96B7A"/>
    <w:rsid w:val="00CD3C41"/>
    <w:rsid w:val="00D0026E"/>
    <w:rsid w:val="00D13B02"/>
    <w:rsid w:val="00DB2AF4"/>
    <w:rsid w:val="00E373A3"/>
    <w:rsid w:val="00E4576C"/>
    <w:rsid w:val="00E944C7"/>
    <w:rsid w:val="00ED1F4B"/>
    <w:rsid w:val="00F66EAF"/>
    <w:rsid w:val="00F935BE"/>
    <w:rsid w:val="00F936AF"/>
    <w:rsid w:val="00FF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0AB19"/>
  <w15:chartTrackingRefBased/>
  <w15:docId w15:val="{62449501-8E5D-48F8-B21D-F206C2375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976B5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976B5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976B5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3763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76B5"/>
    <w:pPr>
      <w:keepNext/>
      <w:keepLines/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976B5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F549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976B5"/>
    <w:pPr>
      <w:keepNext/>
      <w:keepLines/>
      <w:spacing w:before="40" w:after="0"/>
      <w:outlineLvl w:val="5"/>
    </w:pPr>
    <w:rPr>
      <w:rFonts w:ascii="Calibri Light" w:eastAsia="Times New Roman" w:hAnsi="Calibri Light" w:cs="Times New Roman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976B5"/>
    <w:pPr>
      <w:keepNext/>
      <w:keepLines/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976B5"/>
    <w:pPr>
      <w:keepNext/>
      <w:keepLines/>
      <w:spacing w:before="4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976B5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next w:val="Normalny"/>
    <w:uiPriority w:val="9"/>
    <w:qFormat/>
    <w:rsid w:val="002976B5"/>
    <w:pPr>
      <w:keepNext/>
      <w:keepLines/>
      <w:numPr>
        <w:numId w:val="11"/>
      </w:numPr>
      <w:spacing w:before="240" w:after="0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  <w14:ligatures w14:val="none"/>
    </w:rPr>
  </w:style>
  <w:style w:type="paragraph" w:customStyle="1" w:styleId="Nagwek21">
    <w:name w:val="Nagłówek 21"/>
    <w:basedOn w:val="Normalny"/>
    <w:next w:val="Normalny"/>
    <w:uiPriority w:val="9"/>
    <w:unhideWhenUsed/>
    <w:qFormat/>
    <w:rsid w:val="002976B5"/>
    <w:pPr>
      <w:keepNext/>
      <w:keepLines/>
      <w:numPr>
        <w:ilvl w:val="1"/>
        <w:numId w:val="11"/>
      </w:numPr>
      <w:spacing w:before="40" w:after="0"/>
      <w:outlineLvl w:val="1"/>
    </w:pPr>
    <w:rPr>
      <w:rFonts w:ascii="Calibri Light" w:eastAsia="Times New Roman" w:hAnsi="Calibri Light" w:cs="Times New Roman"/>
      <w:color w:val="2F5496"/>
      <w:kern w:val="0"/>
      <w:sz w:val="26"/>
      <w:szCs w:val="26"/>
      <w14:ligatures w14:val="none"/>
    </w:rPr>
  </w:style>
  <w:style w:type="paragraph" w:customStyle="1" w:styleId="Nagwek31">
    <w:name w:val="Nagłówek 31"/>
    <w:basedOn w:val="Normalny"/>
    <w:next w:val="Normalny"/>
    <w:uiPriority w:val="9"/>
    <w:unhideWhenUsed/>
    <w:qFormat/>
    <w:rsid w:val="002976B5"/>
    <w:pPr>
      <w:keepNext/>
      <w:keepLines/>
      <w:numPr>
        <w:ilvl w:val="2"/>
        <w:numId w:val="11"/>
      </w:numPr>
      <w:spacing w:before="40" w:after="0"/>
      <w:outlineLvl w:val="2"/>
    </w:pPr>
    <w:rPr>
      <w:rFonts w:ascii="Calibri Light" w:eastAsia="Times New Roman" w:hAnsi="Calibri Light" w:cs="Times New Roman"/>
      <w:color w:val="1F3763"/>
      <w:kern w:val="0"/>
      <w:sz w:val="24"/>
      <w:szCs w:val="24"/>
      <w14:ligatures w14:val="none"/>
    </w:rPr>
  </w:style>
  <w:style w:type="paragraph" w:customStyle="1" w:styleId="Nagwek41">
    <w:name w:val="Nagłówek 41"/>
    <w:basedOn w:val="Normalny"/>
    <w:next w:val="Normalny"/>
    <w:uiPriority w:val="9"/>
    <w:unhideWhenUsed/>
    <w:qFormat/>
    <w:rsid w:val="002976B5"/>
    <w:pPr>
      <w:keepNext/>
      <w:keepLines/>
      <w:numPr>
        <w:ilvl w:val="3"/>
        <w:numId w:val="11"/>
      </w:numPr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  <w:kern w:val="0"/>
      <w14:ligatures w14:val="none"/>
    </w:rPr>
  </w:style>
  <w:style w:type="paragraph" w:customStyle="1" w:styleId="Nagwek51">
    <w:name w:val="Nagłówek 5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4"/>
        <w:numId w:val="11"/>
      </w:numPr>
      <w:spacing w:before="40" w:after="0"/>
      <w:outlineLvl w:val="4"/>
    </w:pPr>
    <w:rPr>
      <w:rFonts w:ascii="Calibri Light" w:eastAsia="Times New Roman" w:hAnsi="Calibri Light" w:cs="Times New Roman"/>
      <w:color w:val="2F5496"/>
      <w:kern w:val="0"/>
      <w14:ligatures w14:val="none"/>
    </w:rPr>
  </w:style>
  <w:style w:type="paragraph" w:customStyle="1" w:styleId="Nagwek61">
    <w:name w:val="Nagłówek 6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5"/>
        <w:numId w:val="11"/>
      </w:numPr>
      <w:spacing w:before="40" w:after="0"/>
      <w:outlineLvl w:val="5"/>
    </w:pPr>
    <w:rPr>
      <w:rFonts w:ascii="Calibri Light" w:eastAsia="Times New Roman" w:hAnsi="Calibri Light" w:cs="Times New Roman"/>
      <w:color w:val="1F3763"/>
      <w:kern w:val="0"/>
      <w:lang w:eastAsia="pl-PL"/>
      <w14:ligatures w14:val="none"/>
    </w:rPr>
  </w:style>
  <w:style w:type="paragraph" w:customStyle="1" w:styleId="Nagwek71">
    <w:name w:val="Nagłówek 7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6"/>
        <w:numId w:val="11"/>
      </w:numPr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  <w:kern w:val="0"/>
      <w:lang w:eastAsia="pl-PL"/>
      <w14:ligatures w14:val="none"/>
    </w:rPr>
  </w:style>
  <w:style w:type="paragraph" w:customStyle="1" w:styleId="Nagwek81">
    <w:name w:val="Nagłówek 8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7"/>
        <w:numId w:val="11"/>
      </w:numPr>
      <w:spacing w:before="40" w:after="0"/>
      <w:outlineLvl w:val="7"/>
    </w:pPr>
    <w:rPr>
      <w:rFonts w:ascii="Calibri Light" w:eastAsia="Times New Roman" w:hAnsi="Calibri Light" w:cs="Times New Roman"/>
      <w:color w:val="272727"/>
      <w:kern w:val="0"/>
      <w:sz w:val="21"/>
      <w:szCs w:val="21"/>
      <w:lang w:eastAsia="pl-PL"/>
      <w14:ligatures w14:val="none"/>
    </w:rPr>
  </w:style>
  <w:style w:type="paragraph" w:customStyle="1" w:styleId="Nagwek91">
    <w:name w:val="Nagłówek 9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8"/>
        <w:numId w:val="11"/>
      </w:numPr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kern w:val="0"/>
      <w:sz w:val="21"/>
      <w:szCs w:val="21"/>
      <w:lang w:eastAsia="pl-PL"/>
      <w14:ligatures w14:val="none"/>
    </w:rPr>
  </w:style>
  <w:style w:type="numbering" w:customStyle="1" w:styleId="Bezlisty1">
    <w:name w:val="Bez listy1"/>
    <w:next w:val="Bezlisty"/>
    <w:uiPriority w:val="99"/>
    <w:semiHidden/>
    <w:unhideWhenUsed/>
    <w:rsid w:val="002976B5"/>
  </w:style>
  <w:style w:type="paragraph" w:customStyle="1" w:styleId="Default">
    <w:name w:val="Default"/>
    <w:rsid w:val="002976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Akapitzlist1">
    <w:name w:val="Akapit z listą1"/>
    <w:basedOn w:val="Normalny"/>
    <w:next w:val="Akapitzlist"/>
    <w:uiPriority w:val="34"/>
    <w:qFormat/>
    <w:rsid w:val="002976B5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976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976B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976B5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976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976B5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  <w:style w:type="paragraph" w:customStyle="1" w:styleId="Tekstdymka1">
    <w:name w:val="Tekst dymka1"/>
    <w:basedOn w:val="Normalny"/>
    <w:next w:val="Tekstdymka"/>
    <w:link w:val="TekstdymkaZnak"/>
    <w:uiPriority w:val="99"/>
    <w:semiHidden/>
    <w:unhideWhenUsed/>
    <w:rsid w:val="002976B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1"/>
    <w:uiPriority w:val="99"/>
    <w:semiHidden/>
    <w:rsid w:val="002976B5"/>
    <w:rPr>
      <w:rFonts w:ascii="Times New Roman" w:hAnsi="Times New Roman" w:cs="Times New Roman"/>
      <w:sz w:val="18"/>
      <w:szCs w:val="18"/>
    </w:rPr>
  </w:style>
  <w:style w:type="paragraph" w:customStyle="1" w:styleId="Stopka1">
    <w:name w:val="Stopka1"/>
    <w:basedOn w:val="Normalny"/>
    <w:next w:val="Stopka"/>
    <w:link w:val="Stopka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1"/>
    <w:uiPriority w:val="99"/>
    <w:rsid w:val="002976B5"/>
  </w:style>
  <w:style w:type="character" w:styleId="Numerstrony">
    <w:name w:val="page number"/>
    <w:basedOn w:val="Domylnaczcionkaakapitu"/>
    <w:uiPriority w:val="99"/>
    <w:semiHidden/>
    <w:unhideWhenUsed/>
    <w:rsid w:val="002976B5"/>
  </w:style>
  <w:style w:type="paragraph" w:customStyle="1" w:styleId="Nagwek10">
    <w:name w:val="Nagłówek1"/>
    <w:basedOn w:val="Normalny"/>
    <w:next w:val="Nagwek"/>
    <w:link w:val="Nagwek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10"/>
    <w:uiPriority w:val="99"/>
    <w:rsid w:val="002976B5"/>
  </w:style>
  <w:style w:type="paragraph" w:styleId="Poprawka">
    <w:name w:val="Revision"/>
    <w:hidden/>
    <w:uiPriority w:val="99"/>
    <w:semiHidden/>
    <w:rsid w:val="002976B5"/>
    <w:pPr>
      <w:spacing w:after="0" w:line="240" w:lineRule="auto"/>
    </w:pPr>
    <w:rPr>
      <w:kern w:val="0"/>
      <w:sz w:val="24"/>
      <w:szCs w:val="24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2976B5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976B5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976B5"/>
    <w:rPr>
      <w:rFonts w:ascii="Calibri Light" w:eastAsia="Times New Roman" w:hAnsi="Calibri Light" w:cs="Times New Roman"/>
      <w:color w:val="1F3763"/>
    </w:rPr>
  </w:style>
  <w:style w:type="character" w:customStyle="1" w:styleId="Nagwek4Znak">
    <w:name w:val="Nagłówek 4 Znak"/>
    <w:basedOn w:val="Domylnaczcionkaakapitu"/>
    <w:link w:val="Nagwek4"/>
    <w:uiPriority w:val="9"/>
    <w:rsid w:val="002976B5"/>
    <w:rPr>
      <w:rFonts w:ascii="Calibri Light" w:eastAsia="Times New Roman" w:hAnsi="Calibri Light" w:cs="Times New Roman"/>
      <w:i/>
      <w:iCs/>
      <w:color w:val="2F5496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976B5"/>
    <w:rPr>
      <w:rFonts w:ascii="Calibri Light" w:eastAsia="Times New Roman" w:hAnsi="Calibri Light" w:cs="Times New Roman"/>
      <w:color w:val="2F5496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976B5"/>
    <w:rPr>
      <w:rFonts w:ascii="Calibri Light" w:eastAsia="Times New Roman" w:hAnsi="Calibri Light" w:cs="Times New Roman"/>
      <w:color w:val="1F3763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976B5"/>
    <w:rPr>
      <w:rFonts w:ascii="Calibri Light" w:eastAsia="Times New Roman" w:hAnsi="Calibri Light" w:cs="Times New Roman"/>
      <w:i/>
      <w:iCs/>
      <w:color w:val="1F3763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976B5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976B5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2976B5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2976B5"/>
    <w:rPr>
      <w:vertAlign w:val="superscript"/>
    </w:rPr>
  </w:style>
  <w:style w:type="paragraph" w:styleId="Tekstpodstawowy">
    <w:name w:val="Body Text"/>
    <w:basedOn w:val="Normalny"/>
    <w:link w:val="TekstpodstawowyZnak"/>
    <w:rsid w:val="002976B5"/>
    <w:pPr>
      <w:suppressAutoHyphens/>
      <w:spacing w:after="120" w:line="360" w:lineRule="auto"/>
      <w:jc w:val="center"/>
    </w:pPr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2976B5"/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zmsearchresult">
    <w:name w:val="zmsearchresult"/>
    <w:basedOn w:val="Domylnaczcionkaakapitu"/>
    <w:rsid w:val="002976B5"/>
  </w:style>
  <w:style w:type="character" w:customStyle="1" w:styleId="Hipercze1">
    <w:name w:val="Hiperłącze1"/>
    <w:basedOn w:val="Domylnaczcionkaakapitu"/>
    <w:uiPriority w:val="99"/>
    <w:unhideWhenUsed/>
    <w:rsid w:val="002976B5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976B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976B5"/>
    <w:pPr>
      <w:ind w:left="720"/>
      <w:contextualSpacing/>
    </w:pPr>
  </w:style>
  <w:style w:type="paragraph" w:styleId="Tekstdymka">
    <w:name w:val="Balloon Text"/>
    <w:basedOn w:val="Normalny"/>
    <w:link w:val="TekstdymkaZnak1"/>
    <w:uiPriority w:val="99"/>
    <w:semiHidden/>
    <w:unhideWhenUsed/>
    <w:rsid w:val="002976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rsid w:val="002976B5"/>
    <w:rPr>
      <w:rFonts w:ascii="Segoe UI" w:hAnsi="Segoe UI" w:cs="Segoe UI"/>
      <w:sz w:val="18"/>
      <w:szCs w:val="18"/>
    </w:rPr>
  </w:style>
  <w:style w:type="paragraph" w:styleId="Stopka">
    <w:name w:val="footer"/>
    <w:basedOn w:val="Normalny"/>
    <w:link w:val="Stopka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1">
    <w:name w:val="Stopka Znak1"/>
    <w:basedOn w:val="Domylnaczcionkaakapitu"/>
    <w:link w:val="Stopka"/>
    <w:uiPriority w:val="99"/>
    <w:rsid w:val="002976B5"/>
  </w:style>
  <w:style w:type="paragraph" w:styleId="Nagwek">
    <w:name w:val="header"/>
    <w:basedOn w:val="Normalny"/>
    <w:link w:val="Nagwek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1">
    <w:name w:val="Nagłówek Znak1"/>
    <w:basedOn w:val="Domylnaczcionkaakapitu"/>
    <w:link w:val="Nagwek"/>
    <w:uiPriority w:val="99"/>
    <w:rsid w:val="002976B5"/>
  </w:style>
  <w:style w:type="character" w:customStyle="1" w:styleId="Nagwek1Znak1">
    <w:name w:val="Nagłówek 1 Znak1"/>
    <w:basedOn w:val="Domylnaczcionkaakapitu"/>
    <w:uiPriority w:val="9"/>
    <w:rsid w:val="002976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1">
    <w:name w:val="Nagłówek 2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1">
    <w:name w:val="Nagłówek 3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1">
    <w:name w:val="Nagłówek 4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1">
    <w:name w:val="Nagłówek 5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1">
    <w:name w:val="Nagłówek 6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1">
    <w:name w:val="Nagłówek 7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1">
    <w:name w:val="Nagłówek 8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1">
    <w:name w:val="Nagłówek 9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2976B5"/>
    <w:rPr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2976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C5825-3350-4A6A-9559-E6410A2A4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1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j Agnieszka</dc:creator>
  <cp:keywords/>
  <dc:description/>
  <cp:lastModifiedBy>Sadowski Grzegorz</cp:lastModifiedBy>
  <cp:revision>19</cp:revision>
  <cp:lastPrinted>2023-12-19T19:21:00Z</cp:lastPrinted>
  <dcterms:created xsi:type="dcterms:W3CDTF">2023-12-20T11:00:00Z</dcterms:created>
  <dcterms:modified xsi:type="dcterms:W3CDTF">2023-12-21T09:42:00Z</dcterms:modified>
</cp:coreProperties>
</file>